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5</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2</w:t>
            </w:r>
            <w:r>
              <w:rPr>
                <w:rFonts w:hint="eastAsia" w:ascii="仿宋" w:hAnsi="仿宋" w:eastAsia="仿宋"/>
                <w:kern w:val="0"/>
                <w:szCs w:val="21"/>
                <w:shd w:val="clear" w:color="auto" w:fill="FFFFFF"/>
                <w:lang w:val="en-US" w:eastAsia="zh-CN"/>
              </w:rPr>
              <w:t>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25,7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9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５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108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6,817.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172,214.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8,333,349.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0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8,486,59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486,59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8,486,59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72.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8,488,068.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2,399,560.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74,989.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12,045.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486,59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78,064.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56,433.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5,782.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84,760.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05,457.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6,652.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40,555.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40,270.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10,341.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03,512.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341,830.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gwXt1DLe+zc8V02+HLuu2JLflGI=" w:salt="tD5WaQErns1n0dDqsMS2/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6977DE1"/>
    <w:rsid w:val="188B46A5"/>
    <w:rsid w:val="195F6954"/>
    <w:rsid w:val="1C311D75"/>
    <w:rsid w:val="2AA204DB"/>
    <w:rsid w:val="2E344397"/>
    <w:rsid w:val="2F5C56FB"/>
    <w:rsid w:val="2FCD2C4F"/>
    <w:rsid w:val="371A037A"/>
    <w:rsid w:val="38721494"/>
    <w:rsid w:val="394F4B22"/>
    <w:rsid w:val="39C80FB3"/>
    <w:rsid w:val="3D305393"/>
    <w:rsid w:val="3F524561"/>
    <w:rsid w:val="4218718A"/>
    <w:rsid w:val="46403628"/>
    <w:rsid w:val="46776F3C"/>
    <w:rsid w:val="4AED4BA6"/>
    <w:rsid w:val="4D1108E2"/>
    <w:rsid w:val="4EE378EB"/>
    <w:rsid w:val="50D46540"/>
    <w:rsid w:val="51EA7BC8"/>
    <w:rsid w:val="54604F6D"/>
    <w:rsid w:val="57FE5038"/>
    <w:rsid w:val="58DF7C14"/>
    <w:rsid w:val="59B351FE"/>
    <w:rsid w:val="5E660FCE"/>
    <w:rsid w:val="5E9F6C29"/>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036</c:v>
                </c:pt>
                <c:pt idx="1">
                  <c:v>1.0036</c:v>
                </c:pt>
                <c:pt idx="2">
                  <c:v>1.0036</c:v>
                </c:pt>
                <c:pt idx="3">
                  <c:v>1.0036</c:v>
                </c:pt>
                <c:pt idx="4">
                  <c:v>1.0036</c:v>
                </c:pt>
                <c:pt idx="5">
                  <c:v>1.0047</c:v>
                </c:pt>
                <c:pt idx="6">
                  <c:v>1.0049</c:v>
                </c:pt>
                <c:pt idx="7">
                  <c:v>1.0053</c:v>
                </c:pt>
                <c:pt idx="8">
                  <c:v>1.0053</c:v>
                </c:pt>
                <c:pt idx="9">
                  <c:v>1.0053</c:v>
                </c:pt>
                <c:pt idx="10">
                  <c:v>1.0062</c:v>
                </c:pt>
                <c:pt idx="11">
                  <c:v>1.0063</c:v>
                </c:pt>
                <c:pt idx="12">
                  <c:v>1.0062</c:v>
                </c:pt>
                <c:pt idx="13">
                  <c:v>1.0062</c:v>
                </c:pt>
                <c:pt idx="14">
                  <c:v>1.0065</c:v>
                </c:pt>
                <c:pt idx="15">
                  <c:v>1.0065</c:v>
                </c:pt>
                <c:pt idx="16">
                  <c:v>1.0065</c:v>
                </c:pt>
                <c:pt idx="17">
                  <c:v>1.0067</c:v>
                </c:pt>
                <c:pt idx="18">
                  <c:v>1.0069</c:v>
                </c:pt>
                <c:pt idx="19">
                  <c:v>1.0071</c:v>
                </c:pt>
                <c:pt idx="20">
                  <c:v>1.007</c:v>
                </c:pt>
                <c:pt idx="21">
                  <c:v>1.0073</c:v>
                </c:pt>
                <c:pt idx="22">
                  <c:v>1.0073</c:v>
                </c:pt>
                <c:pt idx="23">
                  <c:v>1.0073</c:v>
                </c:pt>
                <c:pt idx="24">
                  <c:v>1.008</c:v>
                </c:pt>
                <c:pt idx="25">
                  <c:v>1.0084</c:v>
                </c:pt>
                <c:pt idx="26">
                  <c:v>1.0085</c:v>
                </c:pt>
                <c:pt idx="27">
                  <c:v>1.0086</c:v>
                </c:pt>
                <c:pt idx="28">
                  <c:v>1.0091</c:v>
                </c:pt>
                <c:pt idx="29">
                  <c:v>1.0093</c:v>
                </c:pt>
                <c:pt idx="30">
                  <c:v>1.0093</c:v>
                </c:pt>
                <c:pt idx="31">
                  <c:v>1.0093</c:v>
                </c:pt>
                <c:pt idx="32">
                  <c:v>1.0092</c:v>
                </c:pt>
                <c:pt idx="33">
                  <c:v>1.0092</c:v>
                </c:pt>
                <c:pt idx="34">
                  <c:v>1.0103</c:v>
                </c:pt>
                <c:pt idx="35">
                  <c:v>1.0103</c:v>
                </c:pt>
                <c:pt idx="36">
                  <c:v>1.0103</c:v>
                </c:pt>
                <c:pt idx="37">
                  <c:v>1.0103</c:v>
                </c:pt>
                <c:pt idx="38">
                  <c:v>1.0107</c:v>
                </c:pt>
                <c:pt idx="39">
                  <c:v>1.011</c:v>
                </c:pt>
                <c:pt idx="40">
                  <c:v>1.0105</c:v>
                </c:pt>
                <c:pt idx="41">
                  <c:v>1.0108</c:v>
                </c:pt>
                <c:pt idx="42">
                  <c:v>1.011</c:v>
                </c:pt>
                <c:pt idx="43">
                  <c:v>1.011</c:v>
                </c:pt>
                <c:pt idx="44">
                  <c:v>1.011</c:v>
                </c:pt>
                <c:pt idx="45">
                  <c:v>1.0116</c:v>
                </c:pt>
                <c:pt idx="46">
                  <c:v>1.0121</c:v>
                </c:pt>
                <c:pt idx="47">
                  <c:v>1.0125</c:v>
                </c:pt>
                <c:pt idx="48">
                  <c:v>1.0128</c:v>
                </c:pt>
                <c:pt idx="49">
                  <c:v>1.0131</c:v>
                </c:pt>
                <c:pt idx="50">
                  <c:v>1.0131</c:v>
                </c:pt>
                <c:pt idx="51">
                  <c:v>1.0131</c:v>
                </c:pt>
                <c:pt idx="52">
                  <c:v>1.0139</c:v>
                </c:pt>
                <c:pt idx="53">
                  <c:v>1.0139</c:v>
                </c:pt>
                <c:pt idx="54">
                  <c:v>1.0142</c:v>
                </c:pt>
                <c:pt idx="55">
                  <c:v>1.0146</c:v>
                </c:pt>
                <c:pt idx="56">
                  <c:v>1.0148</c:v>
                </c:pt>
                <c:pt idx="57">
                  <c:v>1.0148</c:v>
                </c:pt>
                <c:pt idx="58">
                  <c:v>1.0148</c:v>
                </c:pt>
                <c:pt idx="59">
                  <c:v>1.0152</c:v>
                </c:pt>
                <c:pt idx="60">
                  <c:v>1.0151</c:v>
                </c:pt>
                <c:pt idx="61">
                  <c:v>1.0148</c:v>
                </c:pt>
                <c:pt idx="62">
                  <c:v>1.0147</c:v>
                </c:pt>
                <c:pt idx="63">
                  <c:v>1.0146</c:v>
                </c:pt>
                <c:pt idx="64">
                  <c:v>1.0146</c:v>
                </c:pt>
                <c:pt idx="65">
                  <c:v>1.0146</c:v>
                </c:pt>
                <c:pt idx="66">
                  <c:v>1.0151</c:v>
                </c:pt>
                <c:pt idx="67">
                  <c:v>1.015</c:v>
                </c:pt>
                <c:pt idx="68">
                  <c:v>1.015</c:v>
                </c:pt>
                <c:pt idx="69">
                  <c:v>1.0152</c:v>
                </c:pt>
                <c:pt idx="70">
                  <c:v>1.0155</c:v>
                </c:pt>
                <c:pt idx="71">
                  <c:v>1.0154</c:v>
                </c:pt>
                <c:pt idx="72">
                  <c:v>1.0154</c:v>
                </c:pt>
                <c:pt idx="73">
                  <c:v>1.016</c:v>
                </c:pt>
                <c:pt idx="74">
                  <c:v>1.0151</c:v>
                </c:pt>
                <c:pt idx="75">
                  <c:v>1.0149</c:v>
                </c:pt>
                <c:pt idx="76">
                  <c:v>1.0151</c:v>
                </c:pt>
                <c:pt idx="77">
                  <c:v>1.0155</c:v>
                </c:pt>
                <c:pt idx="78">
                  <c:v>1.0155</c:v>
                </c:pt>
                <c:pt idx="79">
                  <c:v>1.0155</c:v>
                </c:pt>
                <c:pt idx="80">
                  <c:v>1.0162</c:v>
                </c:pt>
                <c:pt idx="81">
                  <c:v>1.0163</c:v>
                </c:pt>
                <c:pt idx="82">
                  <c:v>1.0166</c:v>
                </c:pt>
                <c:pt idx="83">
                  <c:v>1.0169</c:v>
                </c:pt>
                <c:pt idx="84">
                  <c:v>1.0195</c:v>
                </c:pt>
                <c:pt idx="85">
                  <c:v>1.0195</c:v>
                </c:pt>
                <c:pt idx="86">
                  <c:v>1.0195</c:v>
                </c:pt>
                <c:pt idx="87">
                  <c:v>1.02</c:v>
                </c:pt>
                <c:pt idx="88">
                  <c:v>1.0201</c:v>
                </c:pt>
                <c:pt idx="89">
                  <c:v>1.0204</c:v>
                </c:pt>
                <c:pt idx="90">
                  <c:v>1.020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C$1:$C$91</c:f>
              <c:numCache>
                <c:formatCode>0.00%</c:formatCode>
                <c:ptCount val="91"/>
                <c:pt idx="0">
                  <c:v>0.000199322304165861</c:v>
                </c:pt>
                <c:pt idx="1">
                  <c:v>0.000199322304165861</c:v>
                </c:pt>
                <c:pt idx="2">
                  <c:v>0.000199322304165861</c:v>
                </c:pt>
                <c:pt idx="3">
                  <c:v>0.000199322304165861</c:v>
                </c:pt>
                <c:pt idx="4">
                  <c:v>0.000199322304165861</c:v>
                </c:pt>
                <c:pt idx="5">
                  <c:v>0.00129559497707787</c:v>
                </c:pt>
                <c:pt idx="6">
                  <c:v>0.00149491728124351</c:v>
                </c:pt>
                <c:pt idx="7">
                  <c:v>0.00189356188957546</c:v>
                </c:pt>
                <c:pt idx="8">
                  <c:v>0.00189356188957546</c:v>
                </c:pt>
                <c:pt idx="9">
                  <c:v>0.00189356188957546</c:v>
                </c:pt>
                <c:pt idx="10">
                  <c:v>0.00279051225832161</c:v>
                </c:pt>
                <c:pt idx="11">
                  <c:v>0.00289017341040454</c:v>
                </c:pt>
                <c:pt idx="12">
                  <c:v>0.00279051225832161</c:v>
                </c:pt>
                <c:pt idx="13">
                  <c:v>0.00279051225832161</c:v>
                </c:pt>
                <c:pt idx="14">
                  <c:v>0.0030894957145704</c:v>
                </c:pt>
                <c:pt idx="15">
                  <c:v>0.0030894957145704</c:v>
                </c:pt>
                <c:pt idx="16">
                  <c:v>0.0030894957145704</c:v>
                </c:pt>
                <c:pt idx="17">
                  <c:v>0.00328881801873626</c:v>
                </c:pt>
                <c:pt idx="18">
                  <c:v>0.0034881403229019</c:v>
                </c:pt>
                <c:pt idx="19">
                  <c:v>0.00368746262706798</c:v>
                </c:pt>
                <c:pt idx="20">
                  <c:v>0.00358780147498483</c:v>
                </c:pt>
                <c:pt idx="21">
                  <c:v>0.00388678493123384</c:v>
                </c:pt>
                <c:pt idx="22">
                  <c:v>0.00388678493123384</c:v>
                </c:pt>
                <c:pt idx="23">
                  <c:v>0.00388678493123384</c:v>
                </c:pt>
                <c:pt idx="24">
                  <c:v>0.00458441299581414</c:v>
                </c:pt>
                <c:pt idx="25">
                  <c:v>0.00498305760414586</c:v>
                </c:pt>
                <c:pt idx="26">
                  <c:v>0.00508271875622879</c:v>
                </c:pt>
                <c:pt idx="27">
                  <c:v>0.00518237990831172</c:v>
                </c:pt>
                <c:pt idx="28">
                  <c:v>0.00568068566872637</c:v>
                </c:pt>
                <c:pt idx="29">
                  <c:v>0.00588000797289223</c:v>
                </c:pt>
                <c:pt idx="30">
                  <c:v>0.00588000797289223</c:v>
                </c:pt>
                <c:pt idx="31">
                  <c:v>0.00588000797289223</c:v>
                </c:pt>
                <c:pt idx="32">
                  <c:v>0.0057803468208093</c:v>
                </c:pt>
                <c:pt idx="33">
                  <c:v>0.0057803468208093</c:v>
                </c:pt>
                <c:pt idx="34">
                  <c:v>0.00687661949372131</c:v>
                </c:pt>
                <c:pt idx="35">
                  <c:v>0.00687661949372131</c:v>
                </c:pt>
                <c:pt idx="36">
                  <c:v>0.00687661949372131</c:v>
                </c:pt>
                <c:pt idx="37">
                  <c:v>0.00687661949372131</c:v>
                </c:pt>
                <c:pt idx="38">
                  <c:v>0.00727526410205281</c:v>
                </c:pt>
                <c:pt idx="39">
                  <c:v>0.00757424755830161</c:v>
                </c:pt>
                <c:pt idx="40">
                  <c:v>0.00707594179788718</c:v>
                </c:pt>
                <c:pt idx="41">
                  <c:v>0.00737492525413574</c:v>
                </c:pt>
                <c:pt idx="42">
                  <c:v>0.00757424755830161</c:v>
                </c:pt>
                <c:pt idx="43">
                  <c:v>0.00757424755830161</c:v>
                </c:pt>
                <c:pt idx="44">
                  <c:v>0.00757424755830161</c:v>
                </c:pt>
                <c:pt idx="45">
                  <c:v>0.00817221447079919</c:v>
                </c:pt>
                <c:pt idx="46">
                  <c:v>0.00867052023121384</c:v>
                </c:pt>
                <c:pt idx="47">
                  <c:v>0.00906916483954534</c:v>
                </c:pt>
                <c:pt idx="48">
                  <c:v>0.00936814829579413</c:v>
                </c:pt>
                <c:pt idx="49">
                  <c:v>0.00966713175204292</c:v>
                </c:pt>
                <c:pt idx="50">
                  <c:v>0.00966713175204292</c:v>
                </c:pt>
                <c:pt idx="51">
                  <c:v>0.00966713175204292</c:v>
                </c:pt>
                <c:pt idx="52">
                  <c:v>0.0104644209687064</c:v>
                </c:pt>
                <c:pt idx="53">
                  <c:v>0.0104644209687064</c:v>
                </c:pt>
                <c:pt idx="54">
                  <c:v>0.0107634044249552</c:v>
                </c:pt>
                <c:pt idx="55">
                  <c:v>0.0111620490332867</c:v>
                </c:pt>
                <c:pt idx="56">
                  <c:v>0.0113613713374525</c:v>
                </c:pt>
                <c:pt idx="57">
                  <c:v>0.0113613713374525</c:v>
                </c:pt>
                <c:pt idx="58">
                  <c:v>0.0113613713374525</c:v>
                </c:pt>
                <c:pt idx="59">
                  <c:v>0.0117600159457845</c:v>
                </c:pt>
                <c:pt idx="60">
                  <c:v>0.0116603547937013</c:v>
                </c:pt>
                <c:pt idx="61">
                  <c:v>0.0113613713374525</c:v>
                </c:pt>
                <c:pt idx="62">
                  <c:v>0.0112617101853696</c:v>
                </c:pt>
                <c:pt idx="63">
                  <c:v>0.0111620490332867</c:v>
                </c:pt>
                <c:pt idx="64">
                  <c:v>0.0111620490332867</c:v>
                </c:pt>
                <c:pt idx="65">
                  <c:v>0.0111620490332867</c:v>
                </c:pt>
                <c:pt idx="66">
                  <c:v>0.0116603547937013</c:v>
                </c:pt>
                <c:pt idx="67">
                  <c:v>0.0115606936416184</c:v>
                </c:pt>
                <c:pt idx="68">
                  <c:v>0.0115606936416184</c:v>
                </c:pt>
                <c:pt idx="69">
                  <c:v>0.0117600159457845</c:v>
                </c:pt>
                <c:pt idx="70">
                  <c:v>0.012058999402033</c:v>
                </c:pt>
                <c:pt idx="71">
                  <c:v>0.0119593382499501</c:v>
                </c:pt>
                <c:pt idx="72">
                  <c:v>0.0119593382499501</c:v>
                </c:pt>
                <c:pt idx="73">
                  <c:v>0.0125573051624477</c:v>
                </c:pt>
                <c:pt idx="74">
                  <c:v>0.0116603547937013</c:v>
                </c:pt>
                <c:pt idx="75">
                  <c:v>0.0114610324895354</c:v>
                </c:pt>
                <c:pt idx="76">
                  <c:v>0.0116603547937013</c:v>
                </c:pt>
                <c:pt idx="77">
                  <c:v>0.012058999402033</c:v>
                </c:pt>
                <c:pt idx="78">
                  <c:v>0.012058999402033</c:v>
                </c:pt>
                <c:pt idx="79">
                  <c:v>0.012058999402033</c:v>
                </c:pt>
                <c:pt idx="80">
                  <c:v>0.0127566274666135</c:v>
                </c:pt>
                <c:pt idx="81">
                  <c:v>0.0128562886186963</c:v>
                </c:pt>
                <c:pt idx="82">
                  <c:v>0.013155272074945</c:v>
                </c:pt>
                <c:pt idx="83">
                  <c:v>0.0134542555311938</c:v>
                </c:pt>
                <c:pt idx="84">
                  <c:v>0.0160454454853498</c:v>
                </c:pt>
                <c:pt idx="85">
                  <c:v>0.0160454454853498</c:v>
                </c:pt>
                <c:pt idx="86">
                  <c:v>0.0160454454853498</c:v>
                </c:pt>
                <c:pt idx="87">
                  <c:v>0.0165437512457642</c:v>
                </c:pt>
                <c:pt idx="88">
                  <c:v>0.0166434123978472</c:v>
                </c:pt>
                <c:pt idx="89">
                  <c:v>0.016942395854096</c:v>
                </c:pt>
                <c:pt idx="90">
                  <c:v>0.017241379310344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E$1:$E$91</c:f>
              <c:numCache>
                <c:formatCode>0.00%</c:formatCode>
                <c:ptCount val="91"/>
                <c:pt idx="0">
                  <c:v>0.000134246575342466</c:v>
                </c:pt>
                <c:pt idx="1">
                  <c:v>0.000268493150684932</c:v>
                </c:pt>
                <c:pt idx="2">
                  <c:v>0.000402739726027397</c:v>
                </c:pt>
                <c:pt idx="3">
                  <c:v>0.000536986301369863</c:v>
                </c:pt>
                <c:pt idx="4">
                  <c:v>0.000671232876712329</c:v>
                </c:pt>
                <c:pt idx="5">
                  <c:v>0.000805479452054795</c:v>
                </c:pt>
                <c:pt idx="6">
                  <c:v>0.00093972602739726</c:v>
                </c:pt>
                <c:pt idx="7">
                  <c:v>0.00107397260273973</c:v>
                </c:pt>
                <c:pt idx="8">
                  <c:v>0.00120821917808219</c:v>
                </c:pt>
                <c:pt idx="9">
                  <c:v>0.00134246575342466</c:v>
                </c:pt>
                <c:pt idx="10">
                  <c:v>0.00147671232876712</c:v>
                </c:pt>
                <c:pt idx="11">
                  <c:v>0.00161095890410959</c:v>
                </c:pt>
                <c:pt idx="12">
                  <c:v>0.00174520547945205</c:v>
                </c:pt>
                <c:pt idx="13">
                  <c:v>0.00187945205479452</c:v>
                </c:pt>
                <c:pt idx="14">
                  <c:v>0.00201369863013699</c:v>
                </c:pt>
                <c:pt idx="15">
                  <c:v>0.00214794520547945</c:v>
                </c:pt>
                <c:pt idx="16">
                  <c:v>0.00228219178082192</c:v>
                </c:pt>
                <c:pt idx="17">
                  <c:v>0.00241643835616438</c:v>
                </c:pt>
                <c:pt idx="18">
                  <c:v>0.00255068493150685</c:v>
                </c:pt>
                <c:pt idx="19">
                  <c:v>0.00268493150684931</c:v>
                </c:pt>
                <c:pt idx="20">
                  <c:v>0.00281917808219178</c:v>
                </c:pt>
                <c:pt idx="21">
                  <c:v>0.00295342465753425</c:v>
                </c:pt>
                <c:pt idx="22">
                  <c:v>0.00308767123287671</c:v>
                </c:pt>
                <c:pt idx="23">
                  <c:v>0.00322191780821918</c:v>
                </c:pt>
                <c:pt idx="24">
                  <c:v>0.00335616438356164</c:v>
                </c:pt>
                <c:pt idx="25">
                  <c:v>0.00349041095890411</c:v>
                </c:pt>
                <c:pt idx="26">
                  <c:v>0.00362465753424658</c:v>
                </c:pt>
                <c:pt idx="27">
                  <c:v>0.00375890410958904</c:v>
                </c:pt>
                <c:pt idx="28">
                  <c:v>0.00389315068493151</c:v>
                </c:pt>
                <c:pt idx="29">
                  <c:v>0.00402739726027397</c:v>
                </c:pt>
                <c:pt idx="30">
                  <c:v>0.00416164383561644</c:v>
                </c:pt>
                <c:pt idx="31">
                  <c:v>0.0042958904109589</c:v>
                </c:pt>
                <c:pt idx="32">
                  <c:v>0.00443013698630137</c:v>
                </c:pt>
                <c:pt idx="33">
                  <c:v>0.00456438356164384</c:v>
                </c:pt>
                <c:pt idx="34">
                  <c:v>0.0046986301369863</c:v>
                </c:pt>
                <c:pt idx="35">
                  <c:v>0.00483287671232877</c:v>
                </c:pt>
                <c:pt idx="36">
                  <c:v>0.00496712328767123</c:v>
                </c:pt>
                <c:pt idx="37">
                  <c:v>0.0051013698630137</c:v>
                </c:pt>
                <c:pt idx="38">
                  <c:v>0.00523561643835616</c:v>
                </c:pt>
                <c:pt idx="39">
                  <c:v>0.00536986301369863</c:v>
                </c:pt>
                <c:pt idx="40">
                  <c:v>0.0055041095890411</c:v>
                </c:pt>
                <c:pt idx="41">
                  <c:v>0.00563835616438356</c:v>
                </c:pt>
                <c:pt idx="42">
                  <c:v>0.00577260273972603</c:v>
                </c:pt>
                <c:pt idx="43">
                  <c:v>0.00590684931506849</c:v>
                </c:pt>
                <c:pt idx="44">
                  <c:v>0.00604109589041096</c:v>
                </c:pt>
                <c:pt idx="45">
                  <c:v>0.00617534246575342</c:v>
                </c:pt>
                <c:pt idx="46">
                  <c:v>0.00630958904109589</c:v>
                </c:pt>
                <c:pt idx="47">
                  <c:v>0.00644383561643836</c:v>
                </c:pt>
                <c:pt idx="48">
                  <c:v>0.00657808219178082</c:v>
                </c:pt>
                <c:pt idx="49">
                  <c:v>0.00671232876712329</c:v>
                </c:pt>
                <c:pt idx="50">
                  <c:v>0.00684657534246575</c:v>
                </c:pt>
                <c:pt idx="51">
                  <c:v>0.00698082191780822</c:v>
                </c:pt>
                <c:pt idx="52">
                  <c:v>0.00711506849315068</c:v>
                </c:pt>
                <c:pt idx="53">
                  <c:v>0.00724931506849315</c:v>
                </c:pt>
                <c:pt idx="54">
                  <c:v>0.00738356164383562</c:v>
                </c:pt>
                <c:pt idx="55">
                  <c:v>0.00751780821917808</c:v>
                </c:pt>
                <c:pt idx="56">
                  <c:v>0.00765205479452055</c:v>
                </c:pt>
                <c:pt idx="57">
                  <c:v>0.00778630136986301</c:v>
                </c:pt>
                <c:pt idx="58">
                  <c:v>0.00792054794520548</c:v>
                </c:pt>
                <c:pt idx="59">
                  <c:v>0.00805479452054795</c:v>
                </c:pt>
                <c:pt idx="60">
                  <c:v>0.00818904109589041</c:v>
                </c:pt>
                <c:pt idx="61">
                  <c:v>0.00832328767123288</c:v>
                </c:pt>
                <c:pt idx="62">
                  <c:v>0.00845753424657534</c:v>
                </c:pt>
                <c:pt idx="63">
                  <c:v>0.00859178082191781</c:v>
                </c:pt>
                <c:pt idx="64">
                  <c:v>0.00872602739726027</c:v>
                </c:pt>
                <c:pt idx="65">
                  <c:v>0.00886027397260274</c:v>
                </c:pt>
                <c:pt idx="66">
                  <c:v>0.00899452054794521</c:v>
                </c:pt>
                <c:pt idx="67">
                  <c:v>0.00912876712328767</c:v>
                </c:pt>
                <c:pt idx="68">
                  <c:v>0.00926301369863014</c:v>
                </c:pt>
                <c:pt idx="69">
                  <c:v>0.0093972602739726</c:v>
                </c:pt>
                <c:pt idx="70">
                  <c:v>0.00953150684931507</c:v>
                </c:pt>
                <c:pt idx="71">
                  <c:v>0.00966575342465753</c:v>
                </c:pt>
                <c:pt idx="72">
                  <c:v>0.0098</c:v>
                </c:pt>
                <c:pt idx="73">
                  <c:v>0.00993424657534247</c:v>
                </c:pt>
                <c:pt idx="74">
                  <c:v>0.0100684931506849</c:v>
                </c:pt>
                <c:pt idx="75">
                  <c:v>0.0102027397260274</c:v>
                </c:pt>
                <c:pt idx="76">
                  <c:v>0.0103369863013699</c:v>
                </c:pt>
                <c:pt idx="77">
                  <c:v>0.0104712328767123</c:v>
                </c:pt>
                <c:pt idx="78">
                  <c:v>0.0106054794520548</c:v>
                </c:pt>
                <c:pt idx="79">
                  <c:v>0.0107397260273973</c:v>
                </c:pt>
                <c:pt idx="80">
                  <c:v>0.0108739726027397</c:v>
                </c:pt>
                <c:pt idx="81">
                  <c:v>0.0110082191780822</c:v>
                </c:pt>
                <c:pt idx="82">
                  <c:v>0.0111424657534247</c:v>
                </c:pt>
                <c:pt idx="83">
                  <c:v>0.0112767123287671</c:v>
                </c:pt>
                <c:pt idx="84">
                  <c:v>0.0114109589041096</c:v>
                </c:pt>
                <c:pt idx="85">
                  <c:v>0.0115452054794521</c:v>
                </c:pt>
                <c:pt idx="86">
                  <c:v>0.0116794520547945</c:v>
                </c:pt>
                <c:pt idx="87">
                  <c:v>0.011813698630137</c:v>
                </c:pt>
                <c:pt idx="88">
                  <c:v>0.0119479452054795</c:v>
                </c:pt>
                <c:pt idx="89">
                  <c:v>0.0120821917808219</c:v>
                </c:pt>
                <c:pt idx="90">
                  <c:v>0.012216438356164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9:23:1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